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6, </w:t>
      </w:r>
      <w:r>
        <w:t xml:space="preserve">31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36-4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Toren, Hendrik and Gent, Jan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Rot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B3E75" w:rsidRDefault="00CB3E75" w:rsidP="00CB3E75">
      <w:pPr>
        <w:pStyle w:val="FirstParagraph"/>
      </w:pPr>
      <w:r>
        <w:t>26.  March 31, 1710.</w:t>
      </w:r>
      <w:r>
        <w:rPr>
          <w:rStyle w:val="FootnoteReference"/>
        </w:rPr>
        <w:footnoteReference w:id="6"/>
      </w:r>
      <w:r>
        <w:t> 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Rotterd[am] Den 31 Maert 1710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[erwaar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 Vosterman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erde Broed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E[deler] aengename missive van gisteren, aen onzen vriend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er, Adriaan v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[driaan] v[an] Alkmaer, is ons nevens het afschrift van he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zoek van die van Bern en het antwoord daar op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ogm[ogenden] ter hand gestelt, om dat wÿ (die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transporteren van bewus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rme Palsche na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n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d en in het distribueren van gelden, die va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ne, Queen of 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oninginne van Groot brittanie, aen die genen geordoneer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ÿn, die van daer te rugge zÿn gekeert, tot heden zÿ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uikt geworden) de naeste gelegentheit hebb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te vernemen en aen uE[dele] te advizeren, wat van de be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uste zaek zÿ en in het gevolg daer van hier aen ons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an voor komen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’ Heer, die, ons berigt had, dat ’er op den 30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ezer 50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ze geloofsgenoten verzonden waren, heef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supported by Rotterdam Mennon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s van daeg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egt, dat die van Bern onvergenoegt zÿn ov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weigerend antwoord van haer Hoogm[ogenden] op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en verzoek. Dat de agent of andere Heeren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heden daer over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n Haeg een conferentie zull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met eenige heeren van onzen staet, om te over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gen of zÿ niet eenige mod[e]ratie kunnen maken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ongelÿk gezigt in dezen. Dat hÿ, dien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chel, Franz Luis, von Schertzwend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c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se die wÿ gesproken hebben, vandaeg of morgen n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mwegen reist, om de verzondenen, daer te vinden, of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te wagten. Zÿn E[dele] zal ons, zoo hÿ belooft heeft, van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rivement kennis geven, en heeft onze hulp verzog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et zoeken naer een schip en een goet schipper om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er Engeland te transporteren, gelÿk wÿ ons tot zoo een eeinde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tten gebruiken van eenige familien die hier weder vrÿwillig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fgekomen zÿn en het op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rol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arolina hebben gemunt, deze zÿ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es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Mennonite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oopsgezinden uyt de Pals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Om in dezen zoo veel voorzigter te gebruiken, als mogelÿk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, zenden wÿ heden twee afschriften van het voorsz[eide] ver-</w:t>
      </w:r>
    </w:p>
    <w:p w:rsidR="00CB3E75" w:rsidRDefault="00CB3E75" w:rsidP="00CB3E75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 xml:space="preserve">zoek en antwoord, een aen de Heer Burgem[eester]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Poel, van der, Mayor in Briel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 xml:space="preserve">van der Poel in den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Briel (=Brielle)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>Briel die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agie m[eeste]r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is van de pakketboot 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lvoet (Hellevoet, Hellevoetsluis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lvoet en een aen den Secr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ris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ne, Queen of England:Secretary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oninginne,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for Eng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spoorten op Engelant geeft,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t verzoek dat ons kennis mag gegeven worden zoo hae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E[dele] de verzondenen mogten voor komen, of jets in haer belange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door meenen wÿ zeker te zÿn dat ze buiten onze ke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sse niet van hier zullen verzonden worden. Dien Secretaris b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uigde ons, wenig dagen geleden, dat zoo wÿ de voorspraek va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ÿn koninginne voor de vervolgde[n] noodig hadden, hÿ ni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ÿfelde, of hare maiesteit zou daer toe zeker gere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vonden worden. Iets verder voorvallende in dezen word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 E[dele] kennisse gegeven. Blÿven onderentusschen, na u E[dele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de Vrinden gezamentlÿk, alle heil gewenscht en mi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aam gegroet te hebben </w:t>
      </w:r>
      <w:r>
        <w:rPr>
          <w:sz w:val="20"/>
          <w:szCs w:val="20"/>
        </w:rPr>
        <w:tab/>
        <w:t>VE[deler] D[ienst]W[illige] D[ienaars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Hend[rik] Toren &amp;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an van Gen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recto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acob Vosterman [sic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opman te Amsterd[am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ort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B3E75" w:rsidRDefault="00CB3E75" w:rsidP="00CB3E7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6</w:t>
      </w:r>
      <w:r>
        <w:tab/>
      </w:r>
      <w:r>
        <w:rPr>
          <w:rStyle w:val="FootnoteReference"/>
        </w:rPr>
        <w:tab/>
      </w:r>
      <w:r>
        <w:t xml:space="preserve">This is A 2251 from the De Hoop Scheffer </w:t>
      </w:r>
      <w:r>
        <w:rPr>
          <w:rStyle w:val="Italics"/>
        </w:rPr>
        <w:t>Inventaris</w:t>
      </w:r>
      <w:r>
        <w:t>.</w:t>
      </w:r>
    </w:p>
    <w:p w:rsidR="00CB3E75" w:rsidRDefault="00CB3E75" w:rsidP="00CB3E75">
      <w:pPr>
        <w:pStyle w:val="FootnoteText"/>
      </w:pPr>
    </w:p>
  </w:footnote>
  <w:footnote w:id="4">
    <w:p w:rsidR="00CB3E75" w:rsidRDefault="00CB3E75" w:rsidP="00CB3E75">
      <w:pPr>
        <w:pStyle w:val="Footnote-OneDigit"/>
      </w:pPr>
      <w:r>
        <w:rPr>
          <w:vertAlign w:val="superscript"/>
        </w:rPr>
        <w:footnoteRef/>
      </w:r>
      <w:r>
        <w:tab/>
        <w:t>Or 20?</w:t>
      </w:r>
    </w:p>
    <w:p w:rsidR="00CB3E75" w:rsidRDefault="00CB3E75" w:rsidP="00CB3E75">
      <w:pPr>
        <w:pStyle w:val="Footnote-OneDigit"/>
      </w:pPr>
    </w:p>
  </w:footnote>
  <w:footnote w:id="5">
    <w:p w:rsidR="00CB3E75" w:rsidRDefault="00CB3E75" w:rsidP="00CB3E75">
      <w:pPr>
        <w:pStyle w:val="FirstFootnoteinColumnLine"/>
      </w:pPr>
      <w:r>
        <w:rPr>
          <w:vertAlign w:val="superscript"/>
        </w:rPr>
        <w:footnoteRef/>
      </w:r>
      <w:r>
        <w:tab/>
        <w:t>civil servant in charge of collecting passage fares and taxes for market ships.</w:t>
      </w:r>
    </w:p>
    <w:p w:rsidR="00CB3E75" w:rsidRDefault="00CB3E75" w:rsidP="00CB3E75">
      <w:pPr>
        <w:pStyle w:val="FirstFootnoteinColumnLine"/>
      </w:pPr>
    </w:p>
  </w:footnote>
  <w:footnote w:id="6">
    <w:p w:rsidR="00CB3E75" w:rsidRDefault="00CB3E75" w:rsidP="00D57FF3">
      <w:pPr>
        <w:pStyle w:val="Footnote-OneDigit"/>
      </w:pPr>
      <w:r>
        <w:rPr>
          <w:vertAlign w:val="superscript"/>
        </w:rPr>
        <w:footnoteRef/>
      </w:r>
      <w:r w:rsidR="00D57FF3">
        <w:rPr>
          <w:rStyle w:val="ChapterNumberforFootnote"/>
        </w:rPr>
        <w:t xml:space="preserve"> </w:t>
      </w:r>
      <w:r>
        <w:t xml:space="preserve">This is A 2251 from the De Hoop Scheffer </w:t>
      </w:r>
      <w:r>
        <w:rPr>
          <w:rStyle w:val="Italics"/>
        </w:rPr>
        <w:t>Inventaris</w:t>
      </w:r>
      <w:r w:rsidR="00D57FF3">
        <w:t>.</w:t>
      </w:r>
    </w:p>
  </w:footnote>
  <w:footnote w:id="7">
    <w:p w:rsidR="00CB3E75" w:rsidRDefault="00CB3E75" w:rsidP="00D57FF3">
      <w:pPr>
        <w:pStyle w:val="Footnote-OneDigit"/>
      </w:pPr>
      <w:r>
        <w:rPr>
          <w:vertAlign w:val="superscript"/>
        </w:rPr>
        <w:footnoteRef/>
      </w:r>
      <w:r>
        <w:tab/>
        <w:t>Or 20?</w:t>
      </w:r>
    </w:p>
    <w:p w:rsidR="00CB3E75" w:rsidRDefault="00CB3E75" w:rsidP="00D57FF3">
      <w:pPr>
        <w:pStyle w:val="Footnote-OneDigit"/>
      </w:pPr>
    </w:p>
  </w:footnote>
  <w:footnote w:id="8">
    <w:p w:rsidR="00CB3E75" w:rsidRDefault="00CB3E75" w:rsidP="00D57FF3">
      <w:pPr>
        <w:pStyle w:val="Footnote-OneDigit"/>
      </w:pPr>
      <w:r>
        <w:rPr>
          <w:vertAlign w:val="superscript"/>
        </w:rPr>
        <w:footnoteRef/>
      </w:r>
      <w:r>
        <w:tab/>
        <w:t>civil servant in charge of collecting passage fares and taxes for market ships</w:t>
      </w:r>
      <w:r w:rsidR="00D57FF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225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B3E7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B3E7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3E7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B3E7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B3E75"/>
    <w:rPr>
      <w:i/>
      <w:iCs/>
    </w:rPr>
  </w:style>
  <w:style w:type="paragraph" w:customStyle="1" w:styleId="Footnote-OneDigit">
    <w:name w:val="Footnote-One Digit"/>
    <w:basedOn w:val="Normal"/>
    <w:uiPriority w:val="99"/>
    <w:rsid w:val="00CB3E7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3E7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